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0-0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sceptual basis it means that we cannot use something like the ADBM to ask questions about diet breadth (note here this makes the assumption that something like the PFIM is truly aligning with diea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0-03T09:13:32Z</dcterms:created>
  <dcterms:modified xsi:type="dcterms:W3CDTF">2025-10-03T09: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